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0195" w:rsidRDefault="00AA5C06" w:rsidP="004C0195">
      <w:pPr>
        <w:jc w:val="center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>
            <wp:extent cx="2354580" cy="716280"/>
            <wp:effectExtent l="0" t="0" r="0" b="0"/>
            <wp:docPr id="1" name="Picture 1" descr="Wordmark-or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ordmark-oran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58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35B9" w:rsidRDefault="008435B9" w:rsidP="00380978">
      <w:pPr>
        <w:rPr>
          <w:rFonts w:ascii="Arial" w:hAnsi="Arial" w:cs="Arial"/>
          <w:b/>
          <w:sz w:val="22"/>
          <w:szCs w:val="22"/>
        </w:rPr>
      </w:pPr>
    </w:p>
    <w:p w:rsidR="009D0F4C" w:rsidRDefault="009D0F4C" w:rsidP="009D0F4C">
      <w:pPr>
        <w:rPr>
          <w:rFonts w:ascii="Arial" w:hAnsi="Arial" w:cs="Arial"/>
          <w:b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Response by candidate to </w:t>
      </w:r>
      <w:r w:rsidR="00185B0E">
        <w:rPr>
          <w:rFonts w:ascii="Arial" w:hAnsi="Arial" w:cs="Arial"/>
          <w:b/>
          <w:sz w:val="22"/>
          <w:szCs w:val="22"/>
        </w:rPr>
        <w:t>College</w:t>
      </w:r>
      <w:r>
        <w:rPr>
          <w:rFonts w:ascii="Arial" w:hAnsi="Arial" w:cs="Arial"/>
          <w:b/>
          <w:sz w:val="22"/>
          <w:szCs w:val="22"/>
        </w:rPr>
        <w:t xml:space="preserve"> and/or </w:t>
      </w:r>
      <w:r w:rsidR="00185B0E">
        <w:rPr>
          <w:rFonts w:ascii="Arial" w:hAnsi="Arial" w:cs="Arial"/>
          <w:b/>
          <w:sz w:val="22"/>
          <w:szCs w:val="22"/>
        </w:rPr>
        <w:t>Dean</w:t>
      </w:r>
      <w:r>
        <w:rPr>
          <w:rFonts w:ascii="Arial" w:hAnsi="Arial" w:cs="Arial"/>
          <w:b/>
          <w:sz w:val="22"/>
          <w:szCs w:val="22"/>
        </w:rPr>
        <w:t xml:space="preserve"> report:</w:t>
      </w: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Default="009D0F4C" w:rsidP="009D0F4C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>I have reviewed the ratings and recommendations made on my application and have had the opportunity to enter a statement as provided above.</w:t>
      </w: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538"/>
        <w:gridCol w:w="4371"/>
        <w:gridCol w:w="895"/>
        <w:gridCol w:w="2556"/>
      </w:tblGrid>
      <w:tr w:rsidR="009D0F4C" w:rsidRPr="00AD5291" w:rsidTr="00AC6179">
        <w:tc>
          <w:tcPr>
            <w:tcW w:w="1548" w:type="dxa"/>
            <w:tcBorders>
              <w:top w:val="nil"/>
              <w:bottom w:val="nil"/>
            </w:tcBorders>
          </w:tcPr>
          <w:p w:rsidR="009D0F4C" w:rsidRPr="00AD5291" w:rsidRDefault="009D0F4C" w:rsidP="00AC6179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Signature:</w:t>
            </w:r>
          </w:p>
        </w:tc>
        <w:tc>
          <w:tcPr>
            <w:tcW w:w="4500" w:type="dxa"/>
            <w:tcBorders>
              <w:top w:val="nil"/>
              <w:bottom w:val="single" w:sz="4" w:space="0" w:color="000000"/>
            </w:tcBorders>
          </w:tcPr>
          <w:p w:rsidR="009D0F4C" w:rsidRPr="00AD5291" w:rsidRDefault="009D0F4C" w:rsidP="00AC617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</w:tcPr>
          <w:p w:rsidR="009D0F4C" w:rsidRPr="00AD5291" w:rsidRDefault="009D0F4C" w:rsidP="00AC6179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Date:</w:t>
            </w:r>
          </w:p>
        </w:tc>
        <w:tc>
          <w:tcPr>
            <w:tcW w:w="2628" w:type="dxa"/>
            <w:tcBorders>
              <w:top w:val="nil"/>
              <w:bottom w:val="single" w:sz="4" w:space="0" w:color="000000"/>
            </w:tcBorders>
          </w:tcPr>
          <w:p w:rsidR="009D0F4C" w:rsidRPr="00AD5291" w:rsidRDefault="009D0F4C" w:rsidP="00AC617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Pr="00042E5A" w:rsidRDefault="009D0F4C" w:rsidP="009D0F4C">
      <w:pPr>
        <w:rPr>
          <w:rFonts w:ascii="Arial" w:hAnsi="Arial" w:cs="Arial"/>
          <w:sz w:val="22"/>
          <w:szCs w:val="22"/>
        </w:rPr>
      </w:pPr>
    </w:p>
    <w:p w:rsidR="009D0F4C" w:rsidRDefault="009D0F4C" w:rsidP="009D0F4C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 xml:space="preserve">Signing indicates only review of the document(s) involved in my candidacy. It does not imply consent, approval or agreement. </w:t>
      </w:r>
    </w:p>
    <w:p w:rsidR="009D0F4C" w:rsidRDefault="009D0F4C" w:rsidP="009D0F4C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9D0F4C">
      <w:pPr>
        <w:jc w:val="center"/>
        <w:rPr>
          <w:rFonts w:ascii="Arial" w:hAnsi="Arial" w:cs="Arial"/>
          <w:sz w:val="22"/>
          <w:szCs w:val="22"/>
        </w:rPr>
      </w:pPr>
    </w:p>
    <w:sectPr w:rsidR="00380978" w:rsidRPr="00042E5A" w:rsidSect="00391665">
      <w:footerReference w:type="even" r:id="rId9"/>
      <w:footerReference w:type="default" r:id="rId10"/>
      <w:pgSz w:w="12240" w:h="15840" w:code="1"/>
      <w:pgMar w:top="720" w:right="1440" w:bottom="864" w:left="1440" w:header="72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5A47" w:rsidRDefault="00755A47">
      <w:r>
        <w:separator/>
      </w:r>
    </w:p>
  </w:endnote>
  <w:endnote w:type="continuationSeparator" w:id="0">
    <w:p w:rsidR="00755A47" w:rsidRDefault="00755A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978" w:rsidRDefault="00380978" w:rsidP="0038097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C0195">
      <w:rPr>
        <w:rStyle w:val="PageNumber"/>
        <w:noProof/>
      </w:rPr>
      <w:t>1</w:t>
    </w:r>
    <w:r>
      <w:rPr>
        <w:rStyle w:val="PageNumber"/>
      </w:rPr>
      <w:fldChar w:fldCharType="end"/>
    </w:r>
  </w:p>
  <w:p w:rsidR="00380978" w:rsidRDefault="00380978" w:rsidP="0038097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978" w:rsidRPr="00631F62" w:rsidRDefault="00380978" w:rsidP="00380978">
    <w:pPr>
      <w:pStyle w:val="Footer"/>
      <w:ind w:firstLine="360"/>
      <w:jc w:val="center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5A47" w:rsidRDefault="00755A47">
      <w:r>
        <w:separator/>
      </w:r>
    </w:p>
  </w:footnote>
  <w:footnote w:type="continuationSeparator" w:id="0">
    <w:p w:rsidR="00755A47" w:rsidRDefault="00755A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E41799"/>
    <w:multiLevelType w:val="hybridMultilevel"/>
    <w:tmpl w:val="5818166E"/>
    <w:lvl w:ilvl="0" w:tplc="8876851E">
      <w:start w:val="6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FAD42D6"/>
    <w:multiLevelType w:val="hybridMultilevel"/>
    <w:tmpl w:val="A544A97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537565"/>
    <w:multiLevelType w:val="hybridMultilevel"/>
    <w:tmpl w:val="E7E8754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A9223F"/>
    <w:multiLevelType w:val="hybridMultilevel"/>
    <w:tmpl w:val="1FC060B2"/>
    <w:lvl w:ilvl="0" w:tplc="9524FEAA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F343CC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ED527D0"/>
    <w:multiLevelType w:val="hybridMultilevel"/>
    <w:tmpl w:val="1968220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GyNDAzNTewMDZR0lEKTi0uzszPAykwrAUAm/mkyiwAAAA="/>
  </w:docVars>
  <w:rsids>
    <w:rsidRoot w:val="00FF5BB5"/>
    <w:rsid w:val="000105DD"/>
    <w:rsid w:val="00042E5A"/>
    <w:rsid w:val="00062707"/>
    <w:rsid w:val="000648D2"/>
    <w:rsid w:val="00080CAA"/>
    <w:rsid w:val="00150271"/>
    <w:rsid w:val="00185093"/>
    <w:rsid w:val="00185B0E"/>
    <w:rsid w:val="001A648E"/>
    <w:rsid w:val="001D2FD9"/>
    <w:rsid w:val="001D45B4"/>
    <w:rsid w:val="001E07D2"/>
    <w:rsid w:val="001F3C88"/>
    <w:rsid w:val="00212AE7"/>
    <w:rsid w:val="00224B50"/>
    <w:rsid w:val="00245E02"/>
    <w:rsid w:val="0026743B"/>
    <w:rsid w:val="002B64EA"/>
    <w:rsid w:val="003054BA"/>
    <w:rsid w:val="00380978"/>
    <w:rsid w:val="00381275"/>
    <w:rsid w:val="00391665"/>
    <w:rsid w:val="003F4F04"/>
    <w:rsid w:val="00403256"/>
    <w:rsid w:val="00406EB8"/>
    <w:rsid w:val="00411523"/>
    <w:rsid w:val="004245BE"/>
    <w:rsid w:val="00435C42"/>
    <w:rsid w:val="004C0195"/>
    <w:rsid w:val="004C0DAA"/>
    <w:rsid w:val="004C1903"/>
    <w:rsid w:val="004E03B5"/>
    <w:rsid w:val="004E4453"/>
    <w:rsid w:val="004F09C7"/>
    <w:rsid w:val="00514BB0"/>
    <w:rsid w:val="00560EC8"/>
    <w:rsid w:val="00591B9C"/>
    <w:rsid w:val="005E1F2B"/>
    <w:rsid w:val="006156D6"/>
    <w:rsid w:val="0062094B"/>
    <w:rsid w:val="00634488"/>
    <w:rsid w:val="00642EC9"/>
    <w:rsid w:val="00650C3D"/>
    <w:rsid w:val="006A1767"/>
    <w:rsid w:val="006A5A75"/>
    <w:rsid w:val="006B3957"/>
    <w:rsid w:val="006C470D"/>
    <w:rsid w:val="006E2955"/>
    <w:rsid w:val="006E6912"/>
    <w:rsid w:val="006E7F78"/>
    <w:rsid w:val="00703750"/>
    <w:rsid w:val="00727550"/>
    <w:rsid w:val="00740594"/>
    <w:rsid w:val="00755A47"/>
    <w:rsid w:val="007604D1"/>
    <w:rsid w:val="00767E89"/>
    <w:rsid w:val="007B73E7"/>
    <w:rsid w:val="007C33D5"/>
    <w:rsid w:val="007C3B07"/>
    <w:rsid w:val="008059B7"/>
    <w:rsid w:val="00825C99"/>
    <w:rsid w:val="008435B9"/>
    <w:rsid w:val="00866F58"/>
    <w:rsid w:val="00871277"/>
    <w:rsid w:val="00874114"/>
    <w:rsid w:val="008930C8"/>
    <w:rsid w:val="008A04A8"/>
    <w:rsid w:val="008B7027"/>
    <w:rsid w:val="008C0B57"/>
    <w:rsid w:val="009254DC"/>
    <w:rsid w:val="00931EE9"/>
    <w:rsid w:val="00940375"/>
    <w:rsid w:val="009B0853"/>
    <w:rsid w:val="009B73BA"/>
    <w:rsid w:val="009B76B1"/>
    <w:rsid w:val="009D0F4C"/>
    <w:rsid w:val="009D3424"/>
    <w:rsid w:val="009D42EF"/>
    <w:rsid w:val="009D7455"/>
    <w:rsid w:val="009E15CD"/>
    <w:rsid w:val="00A32ABB"/>
    <w:rsid w:val="00A6173D"/>
    <w:rsid w:val="00A64E77"/>
    <w:rsid w:val="00A9794C"/>
    <w:rsid w:val="00AA5C06"/>
    <w:rsid w:val="00AB54D0"/>
    <w:rsid w:val="00AC4FE5"/>
    <w:rsid w:val="00AD5291"/>
    <w:rsid w:val="00AD5EFD"/>
    <w:rsid w:val="00AF0C24"/>
    <w:rsid w:val="00AF31E9"/>
    <w:rsid w:val="00B40BBA"/>
    <w:rsid w:val="00B62CCA"/>
    <w:rsid w:val="00B6783F"/>
    <w:rsid w:val="00B824B4"/>
    <w:rsid w:val="00B856AF"/>
    <w:rsid w:val="00B934A5"/>
    <w:rsid w:val="00B97CD3"/>
    <w:rsid w:val="00BE1361"/>
    <w:rsid w:val="00BE5C11"/>
    <w:rsid w:val="00BF0B90"/>
    <w:rsid w:val="00C42D76"/>
    <w:rsid w:val="00C51F05"/>
    <w:rsid w:val="00C93998"/>
    <w:rsid w:val="00CC3D95"/>
    <w:rsid w:val="00CD7A12"/>
    <w:rsid w:val="00CE64D2"/>
    <w:rsid w:val="00D4091E"/>
    <w:rsid w:val="00DB7FAE"/>
    <w:rsid w:val="00DD1CE4"/>
    <w:rsid w:val="00DF510E"/>
    <w:rsid w:val="00E37626"/>
    <w:rsid w:val="00E50A91"/>
    <w:rsid w:val="00E7494D"/>
    <w:rsid w:val="00E82C13"/>
    <w:rsid w:val="00E86475"/>
    <w:rsid w:val="00EA76C5"/>
    <w:rsid w:val="00ED2A63"/>
    <w:rsid w:val="00F22774"/>
    <w:rsid w:val="00F43AF8"/>
    <w:rsid w:val="00F70DB9"/>
    <w:rsid w:val="00F815B6"/>
    <w:rsid w:val="00FE44F1"/>
    <w:rsid w:val="00FF5B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ACFAE740-78D5-44C4-A7FE-A7C0413D2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631F62"/>
    <w:pPr>
      <w:keepNext/>
      <w:widowControl w:val="0"/>
      <w:tabs>
        <w:tab w:val="center" w:pos="4680"/>
      </w:tabs>
      <w:jc w:val="center"/>
      <w:outlineLvl w:val="1"/>
    </w:pPr>
    <w:rPr>
      <w:rFonts w:ascii="Univers" w:hAnsi="Univers"/>
      <w:b/>
      <w:snapToGrid w:val="0"/>
      <w:szCs w:val="20"/>
    </w:rPr>
  </w:style>
  <w:style w:type="paragraph" w:styleId="Heading3">
    <w:name w:val="heading 3"/>
    <w:basedOn w:val="Normal"/>
    <w:next w:val="Normal"/>
    <w:qFormat/>
    <w:rsid w:val="00631F6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31F6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631F62"/>
    <w:pPr>
      <w:keepNext/>
      <w:outlineLvl w:val="5"/>
    </w:pPr>
    <w:rPr>
      <w:rFonts w:ascii="Arial" w:hAnsi="Arial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65547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631F62"/>
    <w:rPr>
      <w:color w:val="800080"/>
      <w:u w:val="single"/>
    </w:rPr>
  </w:style>
  <w:style w:type="character" w:styleId="Hyperlink">
    <w:name w:val="Hyperlink"/>
    <w:rsid w:val="00631F62"/>
    <w:rPr>
      <w:color w:val="0000FF"/>
      <w:u w:val="single"/>
    </w:rPr>
  </w:style>
  <w:style w:type="paragraph" w:styleId="BodyTextIndent">
    <w:name w:val="Body Text Indent"/>
    <w:basedOn w:val="Normal"/>
    <w:rsid w:val="00631F62"/>
    <w:pPr>
      <w:ind w:left="720" w:hanging="360"/>
    </w:pPr>
    <w:rPr>
      <w:rFonts w:ascii="Arial" w:hAnsi="Arial" w:cs="Arial"/>
      <w:sz w:val="22"/>
      <w:szCs w:val="22"/>
    </w:rPr>
  </w:style>
  <w:style w:type="paragraph" w:styleId="Footer">
    <w:name w:val="footer"/>
    <w:basedOn w:val="Normal"/>
    <w:rsid w:val="00631F6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31F62"/>
  </w:style>
  <w:style w:type="paragraph" w:styleId="Header">
    <w:name w:val="header"/>
    <w:basedOn w:val="Normal"/>
    <w:link w:val="HeaderChar"/>
    <w:uiPriority w:val="99"/>
    <w:unhideWhenUsed/>
    <w:rsid w:val="002C39D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2C39D7"/>
    <w:rPr>
      <w:sz w:val="24"/>
      <w:szCs w:val="24"/>
    </w:rPr>
  </w:style>
  <w:style w:type="paragraph" w:customStyle="1" w:styleId="NoSpacing1">
    <w:name w:val="No Spacing1"/>
    <w:semiHidden/>
    <w:qFormat/>
    <w:rsid w:val="00554213"/>
    <w:rPr>
      <w:rFonts w:ascii="Calibri" w:hAnsi="Calibri"/>
      <w:sz w:val="22"/>
      <w:szCs w:val="22"/>
    </w:rPr>
  </w:style>
  <w:style w:type="paragraph" w:customStyle="1" w:styleId="ColorfulList-Accent11">
    <w:name w:val="Colorful List - Accent 11"/>
    <w:basedOn w:val="Normal"/>
    <w:qFormat/>
    <w:rsid w:val="0055421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Style5">
    <w:name w:val="Style5"/>
    <w:rsid w:val="00D0383F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styleId="TableGrid">
    <w:name w:val="Table Grid"/>
    <w:basedOn w:val="TableNormal"/>
    <w:uiPriority w:val="59"/>
    <w:rsid w:val="00042E5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CE64D2"/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71"/>
    <w:rsid w:val="00FE44F1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DF51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1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1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1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F51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B5A5D5-7D50-46A5-8B52-34EC5F4F6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requirements for Tenure, Promotion and Awards submissions:</vt:lpstr>
    </vt:vector>
  </TitlesOfParts>
  <Company>Illinois State University</Company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requirements for Tenure, Promotion and Awards submissions:</dc:title>
  <dc:subject/>
  <dc:creator>SCS</dc:creator>
  <cp:keywords/>
  <cp:lastModifiedBy>Stefanie Shadduck</cp:lastModifiedBy>
  <cp:revision>2</cp:revision>
  <cp:lastPrinted>2010-10-06T22:54:00Z</cp:lastPrinted>
  <dcterms:created xsi:type="dcterms:W3CDTF">2019-07-10T18:37:00Z</dcterms:created>
  <dcterms:modified xsi:type="dcterms:W3CDTF">2019-07-10T18:37:00Z</dcterms:modified>
</cp:coreProperties>
</file>